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d13754fa73533d47900a7a91cc1d5d73f41a571"/>
    <w:p>
      <w:pPr>
        <w:pStyle w:val="Heading1"/>
      </w:pPr>
      <w:r>
        <w:t xml:space="preserve">Cover Letter for Sales Executive Position in France Lyon</w:t>
      </w:r>
    </w:p>
    <w:p>
      <w:pPr>
        <w:pStyle w:val="FirstParagraph"/>
      </w:pPr>
      <w:r>
        <w:t xml:space="preserve">Dear [Hiring Manager's Name],</w:t>
      </w:r>
    </w:p>
    <w:p>
      <w:pPr>
        <w:pStyle w:val="BodyText"/>
      </w:pPr>
      <w:r>
        <w:t xml:space="preserve">I am writing to express my enthusiastic interest in the Sales Executive position at [Company Name] in France Lyon. As a seasoned sales professional with a proven track record of driving revenue growth and building long-term client relationships, I am confident that my expertise aligns perfectly with the dynamic needs of your team. This opportunity to contribute to a thriving business environment in France Lyon excites me, as it combines my passion for sales excellence with my deep understanding of the European market.</w:t>
      </w:r>
    </w:p>
    <w:p>
      <w:pPr>
        <w:pStyle w:val="BodyText"/>
      </w:pPr>
      <w:r>
        <w:t xml:space="preserve">With over [X] years of experience in sales leadership roles across diverse industries, I have cultivated a unique ability to identify client needs, negotiate high-value contracts, and exceed performance targets. My career has been defined by a relentless focus on results, strategic thinking, and an unwavering commitment to fostering trust with clients. Whether it’s developing tailored solutions for B2B clients or managing complex sales cycles in fast-paced markets, I thrive in environments where innovation and collaboration drive success.</w:t>
      </w:r>
    </w:p>
    <w:p>
      <w:pPr>
        <w:pStyle w:val="BodyText"/>
      </w:pPr>
      <w:r>
        <w:t xml:space="preserve">What draws me specifically to the Sales Executive role in France Lyon is the city’s reputation as a hub for global commerce and its vibrant entrepreneurial ecosystem. Lyon, with its rich cultural heritage and strategic location at the heart of Europe, offers unparalleled opportunities to connect with businesses spanning technology, manufacturing, retail, and professional services. I have always admired how Lyon balances tradition with modernity, creating a business climate that values both innovation and long-term partnerships. This synergy between local expertise and international reach is what makes France Lyon an ideal setting for a Sales Executive to make a meaningful impact.</w:t>
      </w:r>
    </w:p>
    <w:p>
      <w:pPr>
        <w:pStyle w:val="BodyText"/>
      </w:pPr>
      <w:r>
        <w:t xml:space="preserve">Throughout my career, I have consistently delivered measurable outcomes that reflect my ability to adapt to diverse markets. In my previous role as a Sales Manager at [Previous Company Name], I spearheaded the expansion of our client base in Southern Europe, achieving a 40% increase in annual revenue within two years. By leveraging data-driven strategies and fostering strong relationships with key stakeholders, I not only met but exceeded sales targets while enhancing customer retention rates. These experiences have equipped me with the skills to navigate the complexities of international sales, including cross-cultural communication, regulatory compliance, and localized market insights.</w:t>
      </w:r>
    </w:p>
    <w:p>
      <w:pPr>
        <w:pStyle w:val="BodyText"/>
      </w:pPr>
      <w:r>
        <w:t xml:space="preserve">What sets me apart as a Sales Executive is my ability to merge analytical rigor with relationship-building acumen. I understand that successful sales are not just about closing deals but about understanding the unique challenges and goals of each client. In France Lyon, where business relationships are deeply valued, I am eager to contribute my expertise in cultivating partnerships that prioritize mutual growth and trust. My fluency in [languages, e.g., English and French] further strengthens my ability to connect with clients at all levels, ensuring seamless communication and a deeper understanding of their needs.</w:t>
      </w:r>
    </w:p>
    <w:p>
      <w:pPr>
        <w:pStyle w:val="BodyText"/>
      </w:pPr>
      <w:r>
        <w:t xml:space="preserve">I am particularly drawn to [Company Name] because of its commitment to [mention specific company values or initiatives, e.g., "innovation in sustainable solutions" or "excellence in customer service"]. This aligns with my own professional philosophy of delivering value through integrity, creativity, and a client-centric approach. I am confident that my strategic mindset and proven ability to adapt to evolving market conditions will allow me to contribute immediately to your team’s success. In France Lyon, where the demand for skilled sales professionals is growing rapidly, I am eager to bring my experience and energy to help [Company Name] achieve its goals.</w:t>
      </w:r>
    </w:p>
    <w:p>
      <w:pPr>
        <w:pStyle w:val="BodyText"/>
      </w:pPr>
      <w:r>
        <w:t xml:space="preserve">As a Sales Executive, I understand the importance of not just meeting targets but also inspiring teams and fostering a culture of collaboration. My leadership style emphasizes empowerment, accountability, and continuous learning—principles that have consistently led to high-performing sales teams. In Lyon’s competitive market, where adaptability is key to success, I am prepared to take on challenges head-on and drive results through creativity and resilience.</w:t>
      </w:r>
    </w:p>
    <w:p>
      <w:pPr>
        <w:pStyle w:val="BodyText"/>
      </w:pPr>
      <w:r>
        <w:t xml:space="preserve">Finally, I want to express my genuine enthusiasm for the opportunity to join [Company Name] in France Lyon. The city’s blend of tradition and innovation, coupled with its strategic importance in the European economy, makes it an ideal location for a Sales Executive to thrive. I am excited about the prospect of contributing to your company’s growth while immersing myself in the unique culture and opportunities that Lyon has to offer.</w:t>
      </w:r>
    </w:p>
    <w:p>
      <w:pPr>
        <w:pStyle w:val="BodyText"/>
      </w:pPr>
      <w:r>
        <w:t xml:space="preserve">Thank you for considering my application. I would be honored to discuss how my skills, experiences, and passion for sales can benefit [Company Name]. Please feel free to contact me at [Your Phone Number] or [Your Email Address] at your earliest convenience. I look forward to the possibility of working together in France Ly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France Lyon</dc:title>
  <dc:creator/>
  <dc:language>en</dc:language>
  <cp:keywords/>
  <dcterms:created xsi:type="dcterms:W3CDTF">2026-07-21T08:23:25Z</dcterms:created>
  <dcterms:modified xsi:type="dcterms:W3CDTF">2026-07-21T08:23:25Z</dcterms:modified>
</cp:coreProperties>
</file>

<file path=docProps/custom.xml><?xml version="1.0" encoding="utf-8"?>
<Properties xmlns="http://schemas.openxmlformats.org/officeDocument/2006/custom-properties" xmlns:vt="http://schemas.openxmlformats.org/officeDocument/2006/docPropsVTypes"/>
</file>